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numId w:val="1001"/>
          <w:ilvl w:val="0"/>
        </w:numPr>
      </w:pPr>
      <w:r>
        <w:t xml:space="preserve">设计教务系统,创建三个基本表,分别是 student 表,course 表和 SC 表.</w:t>
      </w:r>
    </w:p>
    <w:p>
      <w:pPr>
        <w:numPr>
          <w:numId w:val="1002"/>
          <w:ilvl w:val="1"/>
        </w:numPr>
      </w:pPr>
      <w:r>
        <w:t xml:space="preserve">创建 student 表:</w:t>
      </w:r>
    </w:p>
    <w:p>
      <w:pPr>
        <w:numPr>
          <w:numId w:val="1000"/>
          <w:ilvl w:val="0"/>
        </w:numPr>
      </w:pPr>
      <w:r>
        <w:t xml:space="preserve">（1）在列级定义主码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Student(Sno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Sname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Ssex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Sage </w:t>
      </w:r>
      <w:r>
        <w:rPr>
          <w:rStyle w:val="DataTypeTok"/>
        </w:rPr>
        <w:t xml:space="preserve">SMALL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Sdept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</w:p>
    <w:p>
      <w:pPr>
        <w:numPr>
          <w:numId w:val="1000"/>
          <w:ilvl w:val="0"/>
        </w:numPr>
      </w:pPr>
      <w:r>
        <w:t xml:space="preserve">其中 SNO 学号为主码,SNAME非 NULL 满足实体完整性.</w:t>
      </w:r>
    </w:p>
    <w:p>
      <w:pPr>
        <w:numPr>
          <w:numId w:val="1003"/>
          <w:ilvl w:val="1"/>
        </w:numPr>
      </w:pPr>
      <w:r>
        <w:t xml:space="preserve">建立 Course 表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ourse</w:t>
      </w:r>
      <w:r>
        <w:br/>
      </w:r>
      <w:r>
        <w:rPr>
          <w:rStyle w:val="NormalTok"/>
        </w:rPr>
        <w:t xml:space="preserve">	(Cno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Cname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Cpno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Ccredit </w:t>
      </w:r>
      <w:r>
        <w:rPr>
          <w:rStyle w:val="DataTypeTok"/>
        </w:rPr>
        <w:t xml:space="preserve">SMALLINT</w:t>
      </w:r>
      <w:r>
        <w:rPr>
          <w:rStyle w:val="NormalTok"/>
        </w:rPr>
        <w:t xml:space="preserve">,</w:t>
      </w:r>
      <w:r>
        <w:br/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Cpno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Course(Cno)</w:t>
      </w:r>
      <w:r>
        <w:br/>
      </w:r>
      <w:r>
        <w:rPr>
          <w:rStyle w:val="NormalTok"/>
        </w:rPr>
        <w:t xml:space="preserve">);</w:t>
      </w:r>
    </w:p>
    <w:p>
      <w:pPr>
        <w:numPr>
          <w:numId w:val="1000"/>
          <w:ilvl w:val="0"/>
        </w:numPr>
      </w:pPr>
      <w:r>
        <w:t xml:space="preserve">Cpno是外码,被参照表是Course,被参照列是Cno</w:t>
      </w:r>
    </w:p>
    <w:p>
      <w:pPr>
        <w:numPr>
          <w:numId w:val="1000"/>
          <w:ilvl w:val="0"/>
        </w:numPr>
      </w:pPr>
      <w:r>
        <w:t xml:space="preserve">Cpno是表示先修课</w:t>
      </w:r>
    </w:p>
    <w:p>
      <w:pPr>
        <w:numPr>
          <w:numId w:val="1004"/>
          <w:ilvl w:val="1"/>
        </w:numPr>
      </w:pPr>
      <w:r>
        <w:t xml:space="preserve">创建 SC 表: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SC</w:t>
      </w:r>
      <w:r>
        <w:br/>
      </w:r>
      <w:r>
        <w:rPr>
          <w:rStyle w:val="NormalTok"/>
        </w:rPr>
        <w:t xml:space="preserve">( Sno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Cno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Grade </w:t>
      </w:r>
      <w:r>
        <w:rPr>
          <w:rStyle w:val="DataTypeTok"/>
        </w:rPr>
        <w:t xml:space="preserve">SMALL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Sno,Cno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Sno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Student(Sno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Cno)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Course(Cno)</w:t>
      </w:r>
      <w:r>
        <w:br/>
      </w:r>
      <w:r>
        <w:rPr>
          <w:rStyle w:val="NormalTok"/>
        </w:rPr>
        <w:t xml:space="preserve">);</w:t>
      </w:r>
    </w:p>
    <w:p>
      <w:pPr>
        <w:numPr>
          <w:numId w:val="1000"/>
          <w:ilvl w:val="0"/>
        </w:numPr>
      </w:pPr>
      <w:r>
        <w:t xml:space="preserve">/* 主码由两个属性构成，必须作为表级完整性进行定义*/</w:t>
      </w:r>
    </w:p>
    <w:p>
      <w:pPr>
        <w:numPr>
          <w:numId w:val="1000"/>
          <w:ilvl w:val="0"/>
        </w:numPr>
      </w:pPr>
      <w:r>
        <w:t xml:space="preserve">/* 表级完整性约束条件，Sno是外码，被参照表是Student */</w:t>
      </w:r>
    </w:p>
    <w:p>
      <w:pPr>
        <w:numPr>
          <w:numId w:val="1000"/>
          <w:ilvl w:val="0"/>
        </w:numPr>
      </w:pPr>
      <w:r>
        <w:t xml:space="preserve">/* 表级完整性约束条件， Cno是外码，被参照表是Course */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5352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y-1256894686.cos.ap-beijing.myqcloud.com/cy/2020-05-04-0802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1"/>
          <w:ilvl w:val="0"/>
        </w:numPr>
      </w:pPr>
      <w:r>
        <w:t xml:space="preserve">建立专业表DEPT，要求专业名称Dname列取值唯一且不能取空值，专业编号Deptno列为主码。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DEPT</w:t>
      </w:r>
      <w:r>
        <w:br/>
      </w:r>
      <w:r>
        <w:rPr>
          <w:rStyle w:val="NormalTok"/>
        </w:rPr>
        <w:t xml:space="preserve">(	Deptno </w:t>
      </w:r>
      <w:r>
        <w:rPr>
          <w:rStyle w:val="DataType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	Dname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/*要求Dname列值唯一, 并且不能取空值*/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Deptno)</w:t>
      </w:r>
      <w:r>
        <w:br/>
      </w:r>
      <w:r>
        <w:rPr>
          <w:rStyle w:val="NormalTok"/>
        </w:rPr>
        <w:t xml:space="preserve">);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5437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y-1256894686.cos.ap-beijing.myqcloud.com/cy/2020-05-04-0803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1"/>
          <w:ilvl w:val="0"/>
        </w:numPr>
      </w:pPr>
      <w:r>
        <w:t xml:space="preserve">insert student信息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student(Sno,sname,ssex,sage,sdept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15001100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rcu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S'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student(Sno,sname,ssex,sage,sdept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15001100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ik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S'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student(Sno,sname,ssex,sage,sdept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15001100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I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A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E'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student(Sno,sname,ssex,sage,sdept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15001100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oh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A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S'</w:t>
      </w:r>
      <w:r>
        <w:rPr>
          <w:rStyle w:val="NormalTok"/>
        </w:rPr>
        <w:t xml:space="preserve">);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4898114" cy="18671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y-1256894686.cos.ap-beijing.myqcloud.com/cy/2020-05-04-082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8114" cy="186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  <w:r>
        <w:t xml:space="preserve">insert course信息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course(Cno,Cname,Cpno,Ccredit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数学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course(Cno,Cname,Cpno,Ccredit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数据处理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course(Cno,Cname,Cpno,Ccredit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SCAL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course(Cno,Cname,Cpno,Ccredit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数据结构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course(Cno,Cname,Cpno,Ccredit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数据库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course(Cno,Cname,Cpno,Ccredit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信息系统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course(Cno,Cname,Cpno,Ccredit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操作系统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063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y-1256894686.cos.ap-beijing.myqcloud.com/cy/2020-05-04-0836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  <w:r>
        <w:t xml:space="preserve">INSERT SC 信息</w:t>
      </w:r>
    </w:p>
    <w:p>
      <w:pPr>
        <w:pStyle w:val="SourceCode"/>
        <w:numPr>
          <w:numId w:val="1000"/>
          <w:ilvl w:val="0"/>
        </w:numPr>
      </w:pP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SC(Sno,Cno,Grade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1500110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SC(Sno,Cno,Grade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1500110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SC(Sno,Cno,Grade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1500110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SC(Sno,Cno,Grade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1500110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SC(Sno,Cno,Grade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1500110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SC(Sno,Cno,Grade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1500110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;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4859748" cy="23019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y-1256894686.cos.ap-beijing.myqcloud.com/cy/2020-05-04-0839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9748" cy="230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1"/>
          <w:ilvl w:val="0"/>
        </w:numPr>
      </w:pPr>
      <w:r>
        <w:t xml:space="preserve">查询全体学生的详细记录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Sno,Sname,Ssex,Sage,Sdep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udent;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4962058" cy="19311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y-1256894686.cos.ap-beijing.myqcloud.com/cy/2020-05-04-120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058" cy="1931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1"/>
          <w:ilvl w:val="0"/>
        </w:numPr>
      </w:pPr>
      <w:r>
        <w:t xml:space="preserve">查全体学生的姓名及其出生年份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Sname,</w:t>
      </w:r>
      <w:r>
        <w:rPr>
          <w:rStyle w:val="DecValTok"/>
        </w:rPr>
        <w:t xml:space="preserve">202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g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udent;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4437717" cy="19438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y-1256894686.cos.ap-beijing.myqcloud.com/cy/2020-05-04-1159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717" cy="1943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1"/>
          <w:ilvl w:val="0"/>
        </w:numPr>
      </w:pPr>
      <w:r>
        <w:t xml:space="preserve">查询计算机科学系全体学生的信息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ELECT *</w:t>
      </w:r>
      <w:r>
        <w:br/>
      </w:r>
      <w:r>
        <w:rPr>
          <w:rStyle w:val="VerbatimChar"/>
        </w:rPr>
        <w:t xml:space="preserve">FROM Student</w:t>
      </w:r>
      <w:r>
        <w:br/>
      </w:r>
      <w:r>
        <w:rPr>
          <w:rStyle w:val="VerbatimChar"/>
        </w:rPr>
        <w:t xml:space="preserve">WHERE Sdept=‘CS’;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2934" cy="1342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y-1256894686.cos.ap-beijing.myqcloud.com/cy/2020-05-04-1204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934" cy="134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1"/>
          <w:ilvl w:val="0"/>
        </w:numPr>
      </w:pPr>
      <w:r>
        <w:t xml:space="preserve">查询年龄在20~23岁（包括20岁和23岁）之间的学生 的姓名、系别和年龄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ELECT Sname, Sdept, Sage</w:t>
      </w:r>
      <w:r>
        <w:br/>
      </w:r>
      <w:r>
        <w:rPr>
          <w:rStyle w:val="VerbatimChar"/>
        </w:rPr>
        <w:t xml:space="preserve">FROM Student</w:t>
      </w:r>
      <w:r>
        <w:br/>
      </w:r>
      <w:r>
        <w:rPr>
          <w:rStyle w:val="VerbatimChar"/>
        </w:rPr>
        <w:t xml:space="preserve">WHERE Sage BETWEEN 20 AND 23;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4795804" cy="13939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y-1256894686.cos.ap-beijing.myqcloud.com/cy/2020-05-04-1205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5804" cy="139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1"/>
          <w:ilvl w:val="0"/>
        </w:numPr>
      </w:pPr>
      <w:r>
        <w:t xml:space="preserve">查询计算机科学系（CS）、数学系（MA）和信息 系（IS）学生的姓名和性别。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Sname, Ssex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ud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dep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C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S'</w:t>
      </w:r>
      <w:r>
        <w:rPr>
          <w:rStyle w:val="NormalTok"/>
        </w:rPr>
        <w:t xml:space="preserve"> );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299513" cy="11126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y-1256894686.cos.ap-beijing.myqcloud.com/cy/2020-05-04-1207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9513" cy="111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1"/>
          <w:ilvl w:val="0"/>
        </w:numPr>
      </w:pPr>
      <w:r>
        <w:t xml:space="preserve">查询所有 M 开头学生的姓名、学号和性别。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Sname, Sno, Ssex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ud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nam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%'</w:t>
      </w:r>
      <w:r>
        <w:rPr>
          <w:rStyle w:val="NormalTok"/>
        </w:rPr>
        <w:t xml:space="preserve">;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568078" cy="11382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y-1256894686.cos.ap-beijing.myqcloud.com/cy/2020-05-04-121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078" cy="113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1"/>
          <w:ilvl w:val="0"/>
        </w:numPr>
      </w:pPr>
      <w:r>
        <w:t xml:space="preserve">查询计算机系年龄在20岁以上的学生姓名。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Snam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ud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dep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ag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;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849432" cy="13556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y-1256894686.cos.ap-beijing.myqcloud.com/cy/2020-05-04-1212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9432" cy="1355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1"/>
          <w:ilvl w:val="0"/>
        </w:numPr>
      </w:pPr>
      <w:r>
        <w:t xml:space="preserve">查询全体学生情况，查询结果按所在系的系号升序 排列，同一系中的学生按年龄降序排列。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udent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Sdept, Sage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;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4962058" cy="14195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y-1256894686.cos.ap-beijing.myqcloud.com/cy/2020-05-04-1214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058" cy="1419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1"/>
          <w:ilvl w:val="0"/>
        </w:numPr>
      </w:pPr>
      <w:r>
        <w:t xml:space="preserve">查询学生总人数。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udent;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133258" cy="9847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y-1256894686.cos.ap-beijing.myqcloud.com/cy/2020-05-04-1215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258" cy="984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1"/>
          <w:ilvl w:val="0"/>
        </w:numPr>
      </w:pPr>
      <w:r>
        <w:t xml:space="preserve">] 查询学生17150011001选修课程的总学分数。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credit)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C,Course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n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201215012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C.Cn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urse.Cno;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376246" cy="8952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y-1256894686.cos.ap-beijing.myqcloud.com/cy/2020-05-04-1216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6246" cy="895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1"/>
          <w:ilvl w:val="0"/>
        </w:numPr>
      </w:pPr>
      <w:r>
        <w:t xml:space="preserve">求各个课程号及相应的选课人数。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no,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no)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C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Cno;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2762383" cy="13172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y-1256894686.cos.ap-beijing.myqcloud.com/cy/2020-05-04-1219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383" cy="1317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1"/>
          <w:ilvl w:val="0"/>
        </w:numPr>
      </w:pPr>
      <w:r>
        <w:t xml:space="preserve">查询选修了3门及以上课程的学生学号。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Sno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C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Sno </w:t>
      </w:r>
      <w:r>
        <w:rPr>
          <w:rStyle w:val="KeywordTok"/>
        </w:rPr>
        <w:t xml:space="preserve">HAV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no) </w:t>
      </w:r>
      <w:r>
        <w:rPr>
          <w:rStyle w:val="OperatorTok"/>
        </w:rPr>
        <w:t xml:space="preserve">=&g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120469" cy="10103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y-1256894686.cos.ap-beijing.myqcloud.com/cy/2020-05-04-122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0469" cy="101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1"/>
          <w:ilvl w:val="0"/>
        </w:numPr>
      </w:pPr>
      <w:r>
        <w:t xml:space="preserve">查询每个学生及其选修课程的情况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Student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, SC.</w:t>
      </w:r>
      <w:r>
        <w:rPr>
          <w:rStyle w:val="OperatorTok"/>
        </w:rPr>
        <w:t xml:space="preserve">*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udent, SC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tudent.S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Sno;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4956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y-1256894686.cos.ap-beijing.myqcloud.com/cy/2020-05-04-122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5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1"/>
          <w:ilvl w:val="0"/>
        </w:numPr>
      </w:pPr>
      <w:r>
        <w:t xml:space="preserve">]查询每一门课的直接先修课的名称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.Cname , </w:t>
      </w:r>
      <w:r>
        <w:rPr>
          <w:rStyle w:val="DataTypeTok"/>
        </w:rPr>
        <w:t xml:space="preserve">SECOND</w:t>
      </w:r>
      <w:r>
        <w:rPr>
          <w:rStyle w:val="NormalTok"/>
        </w:rPr>
        <w:t xml:space="preserve">.Cnam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ourse 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, Course </w:t>
      </w:r>
      <w:r>
        <w:rPr>
          <w:rStyle w:val="DataTypeTok"/>
        </w:rPr>
        <w:t xml:space="preserve">SECOND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.Cp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COND</w:t>
      </w:r>
      <w:r>
        <w:rPr>
          <w:rStyle w:val="NormalTok"/>
        </w:rPr>
        <w:t xml:space="preserve">.Cno;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171625" cy="19950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y-1256894686.cos.ap-beijing.myqcloud.com/cy/2020-05-04-1223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625" cy="1995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1"/>
          <w:ilvl w:val="0"/>
        </w:numPr>
      </w:pPr>
      <w:r>
        <w:t xml:space="preserve">查询每个学生及其选修课程的情况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Student.Sno, Sname, Cname, Grad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udent,SC,Course 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tudent.S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Sno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C.C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rse.Cno;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4297040" cy="18927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y-1256894686.cos.ap-beijing.myqcloud.com/cy/2020-05-04-1227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040" cy="1892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1"/>
          <w:ilvl w:val="0"/>
        </w:numPr>
      </w:pPr>
      <w:r>
        <w:t xml:space="preserve">查询与“Marcus”在同一个系学习的学生。</w:t>
      </w:r>
    </w:p>
    <w:p>
      <w:pPr>
        <w:numPr>
          <w:numId w:val="1000"/>
          <w:ilvl w:val="0"/>
        </w:numPr>
      </w:pPr>
      <w:r>
        <w:t xml:space="preserve">自身连接法: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S1.Sno, S1.Sname,S1.Sdep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udent S1,Student S2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1.Sde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2.Sdept </w:t>
      </w:r>
      <w:r>
        <w:rPr>
          <w:rStyle w:val="KeywordTok"/>
        </w:rPr>
        <w:t xml:space="preserve">AND</w:t>
      </w:r>
      <w:r>
        <w:br/>
      </w:r>
      <w:r>
        <w:rPr>
          <w:rStyle w:val="NormalTok"/>
        </w:rPr>
        <w:t xml:space="preserve">S2.S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cus'</w:t>
      </w:r>
      <w:r>
        <w:rPr>
          <w:rStyle w:val="NormalTok"/>
        </w:rPr>
        <w:t xml:space="preserve">;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759910" cy="12788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y-1256894686.cos.ap-beijing.myqcloud.com/cy/2020-05-04-1228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910" cy="1278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  <w:r>
        <w:t xml:space="preserve">查询选修了课程名为“信息系统”的学生学号和姓名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Student.Sno,Snam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udent,SC,Course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tudent.S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Sno </w:t>
      </w:r>
      <w:r>
        <w:rPr>
          <w:rStyle w:val="KeywordTok"/>
        </w:rPr>
        <w:t xml:space="preserve">AND</w:t>
      </w:r>
      <w:r>
        <w:br/>
      </w:r>
      <w:r>
        <w:rPr>
          <w:rStyle w:val="NormalTok"/>
        </w:rPr>
        <w:t xml:space="preserve">	SC.C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rse.Cno </w:t>
      </w:r>
      <w:r>
        <w:rPr>
          <w:rStyle w:val="KeywordTok"/>
        </w:rPr>
        <w:t xml:space="preserve">AND</w:t>
      </w:r>
      <w:r>
        <w:br/>
      </w:r>
      <w:r>
        <w:rPr>
          <w:rStyle w:val="NormalTok"/>
        </w:rPr>
        <w:t xml:space="preserve">	Course.C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信息系统'</w:t>
      </w:r>
      <w:r>
        <w:rPr>
          <w:rStyle w:val="NormalTok"/>
        </w:rPr>
        <w:t xml:space="preserve">;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261146" cy="12660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y-1256894686.cos.ap-beijing.myqcloud.com/cy/2020-05-04-1256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1146" cy="126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1"/>
          <w:ilvl w:val="0"/>
        </w:numPr>
      </w:pPr>
      <w:r>
        <w:t xml:space="preserve">查询非计算机科学系中比计算机科学系任意一个 学生年龄小的学生姓名和年龄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Sname,Sag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ud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age)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udent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dep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dept </w:t>
      </w:r>
      <w:r>
        <w:rPr>
          <w:rStyle w:val="OperatorTok"/>
        </w:rPr>
        <w:t xml:space="preserve">&lt;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S '</w:t>
      </w:r>
      <w:r>
        <w:rPr>
          <w:rStyle w:val="NormalTok"/>
        </w:rPr>
        <w:t xml:space="preserve">;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913376" cy="15090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y-1256894686.cos.ap-beijing.myqcloud.com/cy/2020-05-04-1327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3376" cy="1509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1"/>
          <w:ilvl w:val="0"/>
        </w:numPr>
      </w:pPr>
      <w:r>
        <w:t xml:space="preserve">询所有选修了1号课程的学生姓名。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Snam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ud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C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n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udent.Sno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n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1 '</w:t>
      </w:r>
      <w:r>
        <w:rPr>
          <w:rStyle w:val="NormalTok"/>
        </w:rPr>
        <w:t xml:space="preserve">);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4066841" cy="8824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y-1256894686.cos.ap-beijing.myqcloud.com/cy/2020-05-04-1328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6841" cy="88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1"/>
          <w:ilvl w:val="0"/>
        </w:numPr>
      </w:pPr>
      <w:r>
        <w:rPr>
          <w:b/>
        </w:rPr>
        <w:t xml:space="preserve">查询选修了全部课程的学生姓名。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Snam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ud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ourse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C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n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.Sno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n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rse.Cno)</w:t>
      </w:r>
      <w:r>
        <w:br/>
      </w:r>
      <w:r>
        <w:rPr>
          <w:rStyle w:val="NormalTok"/>
        </w:rPr>
        <w:t xml:space="preserve">									);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4271462" cy="9719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y-1256894686.cos.ap-beijing.myqcloud.com/cy/2020-05-04-1330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1462" cy="971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  <w:r>
        <w:t xml:space="preserve">没有学生选了全部课</w:t>
      </w:r>
    </w:p>
    <w:p>
      <w:pPr>
        <w:numPr>
          <w:numId w:val="1001"/>
          <w:ilvl w:val="0"/>
        </w:numPr>
      </w:pPr>
      <w:r>
        <w:t xml:space="preserve">查询选修了课程1或者选修了课程2的学生学号。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Sno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C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n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1'</w:t>
      </w:r>
      <w:r>
        <w:br/>
      </w:r>
      <w:r>
        <w:br/>
      </w:r>
      <w:r>
        <w:rPr>
          <w:rStyle w:val="KeywordTok"/>
        </w:rPr>
        <w:t xml:space="preserve">UNION</w:t>
      </w:r>
      <w:r>
        <w:br/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Sno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C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n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;</w:t>
      </w:r>
    </w:p>
    <w:p>
      <w:pPr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644811" cy="11509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y-1256894686.cos.ap-beijing.myqcloud.com/cy/2020-05-04-1333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811" cy="115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1"/>
          <w:ilvl w:val="0"/>
        </w:numPr>
      </w:pPr>
      <w:r>
        <w:t xml:space="preserve">查询计算机科学系的学生与年龄不大于19岁的学生 的交集。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ud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dep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S'</w:t>
      </w:r>
      <w:r>
        <w:br/>
      </w:r>
      <w:r>
        <w:br/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L</w:t>
      </w:r>
      <w:r>
        <w:br/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ud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age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 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4369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y-1256894686.cos.ap-beijing.myqcloud.com/cy/2020-05-04-1337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6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  <w:r>
        <w:t xml:space="preserve">和 Mooc 上的INTERSECT不同,mysql 用的是 UNION ALL</w:t>
      </w:r>
    </w:p>
    <w:p>
      <w:pPr>
        <w:numPr>
          <w:numId w:val="1001"/>
          <w:ilvl w:val="0"/>
        </w:numPr>
      </w:pPr>
      <w:r>
        <w:t xml:space="preserve">查询计算机科学系的学生与年龄不大于19岁的学生的差集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C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dep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S'</w:t>
      </w:r>
      <w:r>
        <w:br/>
      </w:r>
      <w:r>
        <w:rPr>
          <w:rStyle w:val="KeywordTok"/>
        </w:rPr>
        <w:t xml:space="preserve">EXCEPT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C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age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;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4335406" cy="1342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y-1256894686.cos.ap-beijing.myqcloud.com/cy/2020-05-04-1403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5406" cy="134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1"/>
          <w:ilvl w:val="0"/>
        </w:numPr>
      </w:pPr>
      <w:r>
        <w:t xml:space="preserve">建立CS系学生的视图。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IS_Student</w:t>
      </w:r>
      <w:r>
        <w:br/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Sno,Sname,Sag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ud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dep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S'</w:t>
      </w:r>
      <w:r>
        <w:rPr>
          <w:rStyle w:val="NormalTok"/>
        </w:rPr>
        <w:t xml:space="preserve">;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0407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y-1256894686.cos.ap-beijing.myqcloud.com/cy/2020-05-04-1405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1"/>
          <w:ilvl w:val="0"/>
        </w:numPr>
      </w:pPr>
      <w:r>
        <w:t xml:space="preserve">定义一个反映学生出生年份的视图。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BT_S(Sno,Sname,Sbirth)</w:t>
      </w:r>
      <w:r>
        <w:br/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Sno,Sname,</w:t>
      </w:r>
      <w:r>
        <w:rPr>
          <w:rStyle w:val="DecValTok"/>
        </w:rPr>
        <w:t xml:space="preserve">202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g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udent;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7433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y-1256894686.cos.ap-beijing.myqcloud.com/cy/2020-05-04-1406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3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1"/>
          <w:ilvl w:val="0"/>
        </w:numPr>
      </w:pPr>
      <w:r>
        <w:t xml:space="preserve">将学生的学号及平均成绩定义为一个视图</w:t>
      </w:r>
    </w:p>
    <w:p>
      <w:pPr>
        <w:numPr>
          <w:numId w:val="1000"/>
          <w:ilvl w:val="0"/>
        </w:numPr>
      </w:pPr>
      <w:r>
        <w:t xml:space="preserve">[聚集函数]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S_G(Sno,Gavg)</w:t>
      </w:r>
      <w:r>
        <w:br/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Sno,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Grade)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C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Sno;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192257" cy="14707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y-1256894686.cos.ap-beijing.myqcloud.com/cy/2020-05-04-1407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2257" cy="147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1"/>
          <w:ilvl w:val="0"/>
        </w:numPr>
      </w:pPr>
      <w:r>
        <w:t xml:space="preserve">删除视图BT</w:t>
      </w:r>
      <w:r>
        <w:rPr>
          <w:i/>
        </w:rPr>
        <w:t xml:space="preserve">S和IS</w:t>
      </w:r>
      <w:r>
        <w:t xml:space="preserve">S1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BT_S;</w:t>
      </w:r>
      <w:r>
        <w:rPr>
          <w:rStyle w:val="CommentTok"/>
        </w:rPr>
        <w:t xml:space="preserve">/*成功执行*/</w:t>
      </w:r>
      <w:r>
        <w:br/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IS_S1;</w:t>
      </w:r>
      <w:r>
        <w:rPr>
          <w:rStyle w:val="CommentTok"/>
        </w:rPr>
        <w:t xml:space="preserve">/*拒绝执行*/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IS_S1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*成功执行*/</w:t>
      </w:r>
    </w:p>
    <w:p>
      <w:pPr>
        <w:numPr>
          <w:numId w:val="1005"/>
          <w:ilvl w:val="0"/>
        </w:numPr>
      </w:pPr>
      <w:r>
        <w:t xml:space="preserve">在CS系学生的视图中找出年龄小于20岁的学生。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 Sno,Sag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S_Stud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ag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;</w:t>
      </w:r>
    </w:p>
    <w:p>
      <w:pPr>
        <w:numPr>
          <w:numId w:val="1000"/>
          <w:ilvl w:val="0"/>
        </w:numPr>
      </w:pPr>
      <w:r>
        <w:drawing>
          <wp:inline>
            <wp:extent cx="4437717" cy="124051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cy-1256894686.cos.ap-beijing.myqcloud.com/cy/2020-05-04-1409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717" cy="124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我们可以看到 CS 没有学生年级小于 20.</w:t>
      </w:r>
    </w:p>
    <w:p>
      <w:pPr>
        <w:numPr>
          <w:numId w:val="1005"/>
          <w:ilvl w:val="0"/>
        </w:numPr>
      </w:pPr>
      <w:r>
        <w:t xml:space="preserve">将信息系学生视图IS_Student中学号”17150011001”的学生姓名改为”老马”。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IS_Student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S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老马'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n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7150011001'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我们可以看到马卡斯的名字改成了老马</w:t>
      </w:r>
    </w:p>
    <w:p>
      <w:pPr>
        <w:pStyle w:val="CaptionedFigure"/>
      </w:pPr>
      <w:r>
        <w:drawing>
          <wp:inline>
            <wp:extent cx="4603972" cy="12788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y-1256894686.cos.ap-beijing.myqcloud.com/cy/2020-05-04-1540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3972" cy="1278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我实际上在 MYSQL 上做了不止 20 个最经典的实验,实际上还有很多经典的例子,我基本上把 MOOC 上数据库基础的所有例子都实现了一篇,正如老师所说的,数据库是一门实践性很强的课程,要多通过课下练习才能更好地掌握这门课,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04T15:46:45Z</dcterms:created>
  <dcterms:modified xsi:type="dcterms:W3CDTF">2020-05-04T15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